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6166E14F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77AF31B0" w14:textId="365FBC53" w:rsidR="001951E2" w:rsidRDefault="001951E2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</w:rPr>
        <w:t>Pokemon</w:t>
      </w:r>
      <w:r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lastRenderedPageBreak/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5A99E" w14:textId="77777777" w:rsidR="00B75FD4" w:rsidRDefault="00B75FD4" w:rsidP="008068A2">
      <w:pPr>
        <w:spacing w:after="0" w:line="240" w:lineRule="auto"/>
      </w:pPr>
      <w:r>
        <w:separator/>
      </w:r>
    </w:p>
  </w:endnote>
  <w:endnote w:type="continuationSeparator" w:id="0">
    <w:p w14:paraId="507DCA9B" w14:textId="77777777" w:rsidR="00B75FD4" w:rsidRDefault="00B75F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71CB4" w14:textId="77777777" w:rsidR="00B75FD4" w:rsidRDefault="00B75FD4" w:rsidP="008068A2">
      <w:pPr>
        <w:spacing w:after="0" w:line="240" w:lineRule="auto"/>
      </w:pPr>
      <w:r>
        <w:separator/>
      </w:r>
    </w:p>
  </w:footnote>
  <w:footnote w:type="continuationSeparator" w:id="0">
    <w:p w14:paraId="6660CEA2" w14:textId="77777777" w:rsidR="00B75FD4" w:rsidRDefault="00B75F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qgUADN1P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05C6B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5FD4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6</cp:revision>
  <cp:lastPrinted>2023-05-31T08:21:00Z</cp:lastPrinted>
  <dcterms:created xsi:type="dcterms:W3CDTF">2019-11-12T12:29:00Z</dcterms:created>
  <dcterms:modified xsi:type="dcterms:W3CDTF">2023-11-25T13:29:00Z</dcterms:modified>
  <cp:category>programming;education;software engineering;software development</cp:category>
</cp:coreProperties>
</file>